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BF04D" w14:textId="1C8D40DB" w:rsidR="00F340F2" w:rsidRDefault="00F340F2">
      <w:r>
        <w:t>“</w:t>
      </w:r>
      <w:r>
        <w:rPr>
          <w:rFonts w:hint="eastAsia"/>
        </w:rPr>
        <w:t>이건 뭐지?</w:t>
      </w:r>
      <w:r>
        <w:t>”</w:t>
      </w:r>
    </w:p>
    <w:p w14:paraId="0FBAC261" w14:textId="5A79117F" w:rsidR="00F340F2" w:rsidRDefault="00F340F2">
      <w:r>
        <w:rPr>
          <w:rFonts w:hint="eastAsia"/>
        </w:rPr>
        <w:t>아무것도 모른 체 앞으로 나아가던 나는 문득 이상한 점을 느꼈다.</w:t>
      </w:r>
    </w:p>
    <w:p w14:paraId="149E3CFE" w14:textId="5B8D9E88" w:rsidR="00F340F2" w:rsidRDefault="00F340F2">
      <w:r>
        <w:rPr>
          <w:rFonts w:hint="eastAsia"/>
        </w:rPr>
        <w:t>시선이 느껴졌다.</w:t>
      </w:r>
      <w:r>
        <w:t xml:space="preserve"> </w:t>
      </w:r>
      <w:r>
        <w:rPr>
          <w:rFonts w:hint="eastAsia"/>
        </w:rPr>
        <w:t>굉장히 기분 나쁜 시선들.</w:t>
      </w:r>
    </w:p>
    <w:p w14:paraId="6307B985" w14:textId="69ECA8FA" w:rsidR="00F340F2" w:rsidRDefault="00F340F2">
      <w:r>
        <w:rPr>
          <w:rFonts w:hint="eastAsia"/>
        </w:rPr>
        <w:t>정육면체의 물체에서는 그림이 계속 바뀌며 흥미를 유발하고 있었다.</w:t>
      </w:r>
    </w:p>
    <w:p w14:paraId="371B6E51" w14:textId="5410D8E3" w:rsidR="00F340F2" w:rsidRDefault="00F340F2">
      <w:r>
        <w:t>“</w:t>
      </w:r>
      <w:proofErr w:type="spellStart"/>
      <w:r>
        <w:rPr>
          <w:rFonts w:hint="eastAsia"/>
        </w:rPr>
        <w:t>뭐야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텔레비전 몰라?</w:t>
      </w:r>
      <w:r>
        <w:t xml:space="preserve"> </w:t>
      </w:r>
      <w:r>
        <w:rPr>
          <w:rFonts w:hint="eastAsia"/>
        </w:rPr>
        <w:t>아,</w:t>
      </w:r>
      <w:r>
        <w:t xml:space="preserve"> </w:t>
      </w:r>
      <w:r>
        <w:rPr>
          <w:rFonts w:hint="eastAsia"/>
        </w:rPr>
        <w:t>그래.</w:t>
      </w:r>
      <w:r>
        <w:t xml:space="preserve"> </w:t>
      </w:r>
      <w:r>
        <w:rPr>
          <w:rFonts w:hint="eastAsia"/>
        </w:rPr>
        <w:t>지옥은 처음이었지.</w:t>
      </w:r>
      <w:r>
        <w:t>”</w:t>
      </w:r>
    </w:p>
    <w:p w14:paraId="255D576E" w14:textId="2AB3EAB2" w:rsidR="00F340F2" w:rsidRDefault="00F340F2">
      <w:r>
        <w:t>“</w:t>
      </w:r>
      <w:r>
        <w:rPr>
          <w:rFonts w:hint="eastAsia"/>
        </w:rPr>
        <w:t>간단히 말하자면,</w:t>
      </w:r>
      <w:r>
        <w:t xml:space="preserve"> </w:t>
      </w:r>
      <w:r>
        <w:rPr>
          <w:rFonts w:hint="eastAsia"/>
        </w:rPr>
        <w:t>미래의 물건이다.</w:t>
      </w:r>
      <w:r>
        <w:t xml:space="preserve"> </w:t>
      </w:r>
      <w:r>
        <w:rPr>
          <w:rFonts w:hint="eastAsia"/>
        </w:rPr>
        <w:t>지옥은 시간의 개념이 희박하지.</w:t>
      </w:r>
      <w:r>
        <w:t xml:space="preserve"> </w:t>
      </w:r>
      <w:r>
        <w:rPr>
          <w:rFonts w:hint="eastAsia"/>
        </w:rPr>
        <w:t>뒤틀려 있거든.</w:t>
      </w:r>
      <w:r>
        <w:t xml:space="preserve"> </w:t>
      </w:r>
      <w:r>
        <w:rPr>
          <w:rFonts w:hint="eastAsia"/>
        </w:rPr>
        <w:t>오늘 죽은 사람이나,</w:t>
      </w:r>
      <w:r>
        <w:t xml:space="preserve"> </w:t>
      </w:r>
      <w:r>
        <w:rPr>
          <w:rFonts w:hint="eastAsia"/>
        </w:rPr>
        <w:t>미래에 죽은 사람이나 모두 같은 공간에 있는 거다.</w:t>
      </w:r>
      <w:r>
        <w:t xml:space="preserve"> </w:t>
      </w:r>
      <w:r>
        <w:rPr>
          <w:rFonts w:hint="eastAsia"/>
        </w:rPr>
        <w:t>만들어지는 것도 비슷하지.</w:t>
      </w:r>
      <w:r>
        <w:t>”</w:t>
      </w:r>
    </w:p>
    <w:p w14:paraId="533F78FE" w14:textId="6B599B1F" w:rsidR="00F340F2" w:rsidRDefault="00F340F2">
      <w:r>
        <w:t>“</w:t>
      </w:r>
      <w:proofErr w:type="spellStart"/>
      <w:proofErr w:type="gramStart"/>
      <w:r>
        <w:rPr>
          <w:rFonts w:hint="eastAsia"/>
        </w:rPr>
        <w:t>그렇군</w:t>
      </w:r>
      <w:proofErr w:type="spellEnd"/>
      <w:r>
        <w:rPr>
          <w:rFonts w:hint="eastAsia"/>
        </w:rPr>
        <w:t>.</w:t>
      </w:r>
      <w:r>
        <w:t>.</w:t>
      </w:r>
      <w:proofErr w:type="gramEnd"/>
      <w:r>
        <w:t>”</w:t>
      </w:r>
    </w:p>
    <w:p w14:paraId="67A0EC98" w14:textId="58F6E7A5" w:rsidR="00F340F2" w:rsidRDefault="00F340F2">
      <w:r>
        <w:t>“</w:t>
      </w:r>
      <w:r>
        <w:rPr>
          <w:rFonts w:hint="eastAsia"/>
        </w:rPr>
        <w:t xml:space="preserve">그리고 너가 멍청하게 시련이다 </w:t>
      </w:r>
      <w:proofErr w:type="spellStart"/>
      <w:r>
        <w:rPr>
          <w:rFonts w:hint="eastAsia"/>
        </w:rPr>
        <w:t>뭐다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하는건</w:t>
      </w:r>
      <w:proofErr w:type="spellEnd"/>
      <w:r>
        <w:t>”</w:t>
      </w:r>
    </w:p>
    <w:p w14:paraId="13217AAA" w14:textId="0321B1CE" w:rsidR="00F340F2" w:rsidRDefault="00F340F2">
      <w:r>
        <w:t>“</w:t>
      </w:r>
      <w:r>
        <w:rPr>
          <w:rFonts w:hint="eastAsia"/>
        </w:rPr>
        <w:t>전부 연극이다.</w:t>
      </w:r>
      <w:r>
        <w:t xml:space="preserve"> </w:t>
      </w:r>
      <w:r w:rsidR="007403E9">
        <w:rPr>
          <w:rFonts w:hint="eastAsia"/>
        </w:rPr>
        <w:t>모든 것은 계획되어 유흥으로 쓰여지는 거야.</w:t>
      </w:r>
      <w:r w:rsidR="007403E9">
        <w:t>”</w:t>
      </w:r>
    </w:p>
    <w:p w14:paraId="3EAEEB00" w14:textId="060FD067" w:rsidR="007403E9" w:rsidRDefault="007403E9">
      <w:r>
        <w:t>“</w:t>
      </w:r>
      <w:r>
        <w:rPr>
          <w:rFonts w:hint="eastAsia"/>
        </w:rPr>
        <w:t>넌 지금 지옥 최고의 장난감이야</w:t>
      </w:r>
      <w:r>
        <w:t xml:space="preserve">! </w:t>
      </w:r>
      <w:proofErr w:type="spellStart"/>
      <w:r>
        <w:rPr>
          <w:rFonts w:hint="eastAsia"/>
        </w:rPr>
        <w:t>하하하하하하</w:t>
      </w:r>
      <w:proofErr w:type="spellEnd"/>
      <w:r>
        <w:t>!”</w:t>
      </w:r>
    </w:p>
    <w:p w14:paraId="27BAAD0D" w14:textId="6E115C4E" w:rsidR="007403E9" w:rsidRDefault="007403E9"/>
    <w:p w14:paraId="2B0F0490" w14:textId="7A2ED543" w:rsidR="00136FD8" w:rsidRDefault="00136FD8"/>
    <w:p w14:paraId="71B85A15" w14:textId="77777777" w:rsidR="00136FD8" w:rsidRDefault="00136FD8">
      <w:pPr>
        <w:rPr>
          <w:rFonts w:hint="eastAsia"/>
        </w:rPr>
      </w:pPr>
    </w:p>
    <w:sectPr w:rsidR="00136FD8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LE0NbU0MTWwNDdX0lEKTi0uzszPAykwrAUAWzqiIywAAAA="/>
  </w:docVars>
  <w:rsids>
    <w:rsidRoot w:val="007336DC"/>
    <w:rsid w:val="00136FD8"/>
    <w:rsid w:val="007336DC"/>
    <w:rsid w:val="007403E9"/>
    <w:rsid w:val="00F34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5C526"/>
  <w15:chartTrackingRefBased/>
  <w15:docId w15:val="{C541C141-1ABC-4B08-8616-F51E9B307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4</cp:revision>
  <dcterms:created xsi:type="dcterms:W3CDTF">2022-09-15T03:09:00Z</dcterms:created>
  <dcterms:modified xsi:type="dcterms:W3CDTF">2022-09-15T03:15:00Z</dcterms:modified>
</cp:coreProperties>
</file>